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0B57E" w14:textId="53E02B82" w:rsidR="0065120A" w:rsidRDefault="0065120A">
      <w:pPr>
        <w:pBdr>
          <w:bottom w:val="single" w:sz="6" w:space="1" w:color="auto"/>
        </w:pBdr>
      </w:pPr>
    </w:p>
    <w:p w14:paraId="609F21CA" w14:textId="09FF5E51" w:rsidR="00D32A4A" w:rsidRPr="000F5D9E" w:rsidRDefault="00E3132C" w:rsidP="000F5D9E">
      <w:pPr>
        <w:rPr>
          <w:b/>
          <w:bCs/>
        </w:rPr>
      </w:pPr>
      <w:r w:rsidRPr="000F5D9E">
        <w:rPr>
          <w:b/>
          <w:bCs/>
        </w:rPr>
        <w:t>Introduction</w:t>
      </w:r>
    </w:p>
    <w:p w14:paraId="039BCED2" w14:textId="6C17063E" w:rsidR="00A65DD7" w:rsidRDefault="00A65DD7" w:rsidP="00A65DD7">
      <w:r>
        <w:t>For economic research, it’s important to have raw data of the historical performance of companies to be able to analyze the market.</w:t>
      </w:r>
    </w:p>
    <w:p w14:paraId="55684F31" w14:textId="4953D4DE" w:rsidR="00D32A4A" w:rsidRDefault="00A65DD7" w:rsidP="00E041F1">
      <w:r>
        <w:t>With basic Python skills, I’ve created a script to download historical economic data for any companies the user wants.</w:t>
      </w:r>
    </w:p>
    <w:p w14:paraId="71C0E758" w14:textId="10780F8F" w:rsidR="00D32A4A" w:rsidRDefault="00D32A4A">
      <w:pPr>
        <w:pBdr>
          <w:bottom w:val="single" w:sz="6" w:space="1" w:color="auto"/>
        </w:pBdr>
      </w:pPr>
    </w:p>
    <w:p w14:paraId="300C1355" w14:textId="65549D8B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Problem Description</w:t>
      </w:r>
    </w:p>
    <w:p w14:paraId="536D9A9A" w14:textId="4371AE66" w:rsidR="00A65DD7" w:rsidRDefault="00A65DD7" w:rsidP="00A65DD7">
      <w:r>
        <w:t xml:space="preserve">If you’re </w:t>
      </w:r>
      <w:r>
        <w:t xml:space="preserve">an economic analyst and </w:t>
      </w:r>
      <w:r>
        <w:t xml:space="preserve">examining </w:t>
      </w:r>
      <w:r>
        <w:t>(for example a</w:t>
      </w:r>
      <w:r>
        <w:t xml:space="preserve"> 50</w:t>
      </w:r>
      <w:r w:rsidR="00E041F1">
        <w:t>-</w:t>
      </w:r>
      <w:r>
        <w:t>company</w:t>
      </w:r>
      <w:r>
        <w:t xml:space="preserve"> performance)</w:t>
      </w:r>
      <w:r>
        <w:t>, It’ll be a boring task if you manually download data for each company, what about if you want to download data for 100 compan</w:t>
      </w:r>
      <w:r>
        <w:t>ies</w:t>
      </w:r>
      <w:r>
        <w:t xml:space="preserve"> or even 1000 compan</w:t>
      </w:r>
      <w:r>
        <w:t>ies</w:t>
      </w:r>
      <w:r>
        <w:t>!</w:t>
      </w:r>
    </w:p>
    <w:p w14:paraId="6E908186" w14:textId="38C5DB67" w:rsidR="00D32A4A" w:rsidRDefault="00D32A4A">
      <w:pPr>
        <w:pBdr>
          <w:bottom w:val="single" w:sz="6" w:space="1" w:color="auto"/>
        </w:pBdr>
      </w:pPr>
    </w:p>
    <w:p w14:paraId="78CB231D" w14:textId="31AC5360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Solution</w:t>
      </w:r>
    </w:p>
    <w:p w14:paraId="1BF3EAD1" w14:textId="629DEA15" w:rsidR="00A65DD7" w:rsidRDefault="00A65DD7" w:rsidP="00A65DD7">
      <w:r>
        <w:t>With basi</w:t>
      </w:r>
      <w:r w:rsidR="00E041F1">
        <w:t>c</w:t>
      </w:r>
      <w:r>
        <w:t xml:space="preserve"> Python and web scraping skills, I’ve created a script</w:t>
      </w:r>
      <w:r>
        <w:t xml:space="preserve"> to extract all Nasdaq 100 companies’ historical data</w:t>
      </w:r>
      <w:r>
        <w:t xml:space="preserve"> from </w:t>
      </w:r>
      <w:r w:rsidR="00E041F1">
        <w:t xml:space="preserve">the </w:t>
      </w:r>
      <w:r>
        <w:t>yahoo-finance website</w:t>
      </w:r>
      <w:r>
        <w:t xml:space="preserve"> into CSV files for further analysis</w:t>
      </w:r>
      <w:r>
        <w:tab/>
      </w:r>
    </w:p>
    <w:p w14:paraId="4FC5DA92" w14:textId="77777777" w:rsidR="00A65DD7" w:rsidRDefault="00A65DD7">
      <w:pPr>
        <w:pBdr>
          <w:bottom w:val="single" w:sz="6" w:space="1" w:color="auto"/>
        </w:pBdr>
      </w:pPr>
    </w:p>
    <w:p w14:paraId="6AE73293" w14:textId="46850D5A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Limitations</w:t>
      </w:r>
    </w:p>
    <w:p w14:paraId="795E165A" w14:textId="6BE2AC81" w:rsidR="00E3132C" w:rsidRDefault="00E1572D">
      <w:r>
        <w:t xml:space="preserve">Code works till </w:t>
      </w:r>
      <w:r w:rsidR="005858FF">
        <w:t xml:space="preserve">the </w:t>
      </w:r>
      <w:r>
        <w:t>yahoo-finance-website code structure is changed</w:t>
      </w:r>
      <w:r w:rsidR="00E041F1">
        <w:t>.</w:t>
      </w:r>
    </w:p>
    <w:p w14:paraId="09658892" w14:textId="1734F39A" w:rsidR="00E3132C" w:rsidRDefault="00E3132C">
      <w:pPr>
        <w:pBdr>
          <w:bottom w:val="single" w:sz="6" w:space="1" w:color="auto"/>
        </w:pBdr>
      </w:pPr>
    </w:p>
    <w:p w14:paraId="4D065D28" w14:textId="218AC18B" w:rsidR="00E3132C" w:rsidRPr="000F5D9E" w:rsidRDefault="00E3132C">
      <w:pPr>
        <w:rPr>
          <w:b/>
          <w:bCs/>
        </w:rPr>
      </w:pPr>
      <w:r w:rsidRPr="000F5D9E">
        <w:rPr>
          <w:b/>
          <w:bCs/>
        </w:rPr>
        <w:t>Assumptions</w:t>
      </w:r>
    </w:p>
    <w:p w14:paraId="632FA379" w14:textId="0D0C0B50" w:rsidR="00E3132C" w:rsidRDefault="005858FF" w:rsidP="00E041F1">
      <w:r>
        <w:rPr>
          <w:u w:val="single"/>
        </w:rPr>
        <w:t>The s</w:t>
      </w:r>
      <w:r w:rsidR="00E1572D" w:rsidRPr="00E1572D">
        <w:rPr>
          <w:u w:val="single"/>
        </w:rPr>
        <w:t>tart and end period</w:t>
      </w:r>
      <w:r>
        <w:rPr>
          <w:u w:val="single"/>
        </w:rPr>
        <w:t>s</w:t>
      </w:r>
      <w:r w:rsidR="00E1572D">
        <w:t xml:space="preserve"> are </w:t>
      </w:r>
      <w:proofErr w:type="gramStart"/>
      <w:r w:rsidR="00E1572D">
        <w:t>predefined,</w:t>
      </w:r>
      <w:proofErr w:type="gramEnd"/>
      <w:r w:rsidR="00E1572D">
        <w:t xml:space="preserve"> however, </w:t>
      </w:r>
      <w:r w:rsidR="00E041F1">
        <w:t>I can edit the code to handle user inputs.</w:t>
      </w:r>
    </w:p>
    <w:p w14:paraId="6AE60DC7" w14:textId="69C8CCBB" w:rsidR="00E1572D" w:rsidRDefault="00E1572D">
      <w:r w:rsidRPr="00E041F1">
        <w:rPr>
          <w:u w:val="single"/>
        </w:rPr>
        <w:t>Companies of research</w:t>
      </w:r>
      <w:r>
        <w:t xml:space="preserve"> are predefined (Nasdaq</w:t>
      </w:r>
      <w:proofErr w:type="gramStart"/>
      <w:r>
        <w:t>),</w:t>
      </w:r>
      <w:proofErr w:type="gramEnd"/>
      <w:r>
        <w:t xml:space="preserve"> however, they can be edited depending on user decisions</w:t>
      </w:r>
    </w:p>
    <w:p w14:paraId="384FA391" w14:textId="6242B868" w:rsidR="00E3132C" w:rsidRDefault="00E3132C">
      <w:pPr>
        <w:pBdr>
          <w:bottom w:val="single" w:sz="6" w:space="1" w:color="auto"/>
        </w:pBdr>
      </w:pPr>
    </w:p>
    <w:p w14:paraId="37716769" w14:textId="0EEB38B4" w:rsidR="00E3132C" w:rsidRPr="00BA08C5" w:rsidRDefault="00BA08C5">
      <w:pPr>
        <w:rPr>
          <w:b/>
          <w:bCs/>
        </w:rPr>
      </w:pPr>
      <w:r w:rsidRPr="00BA08C5">
        <w:rPr>
          <w:b/>
          <w:bCs/>
        </w:rPr>
        <w:t>Inputs</w:t>
      </w:r>
    </w:p>
    <w:p w14:paraId="70EB0311" w14:textId="2C641B9B" w:rsidR="00BA08C5" w:rsidRDefault="00E1572D">
      <w:pPr>
        <w:pBdr>
          <w:bottom w:val="single" w:sz="6" w:space="1" w:color="auto"/>
        </w:pBdr>
      </w:pPr>
      <w:r>
        <w:t>Just run the code</w:t>
      </w:r>
      <w:r w:rsidR="00E041F1">
        <w:t>, it doesn’t require any inputs.</w:t>
      </w:r>
    </w:p>
    <w:p w14:paraId="3680E18F" w14:textId="77777777" w:rsidR="00090194" w:rsidRDefault="00090194">
      <w:pPr>
        <w:pBdr>
          <w:bottom w:val="single" w:sz="6" w:space="1" w:color="auto"/>
        </w:pBdr>
      </w:pPr>
    </w:p>
    <w:p w14:paraId="2386A9E2" w14:textId="79A3AC6D" w:rsidR="00BA08C5" w:rsidRDefault="00BA08C5">
      <w:pPr>
        <w:rPr>
          <w:b/>
          <w:bCs/>
        </w:rPr>
      </w:pPr>
      <w:r w:rsidRPr="00BA08C5">
        <w:rPr>
          <w:b/>
          <w:bCs/>
        </w:rPr>
        <w:t>Outputs</w:t>
      </w:r>
    </w:p>
    <w:p w14:paraId="171AD9BF" w14:textId="150ADE81" w:rsidR="00E1572D" w:rsidRDefault="00E1572D" w:rsidP="00E1572D">
      <w:pPr>
        <w:pStyle w:val="ListParagraph"/>
        <w:numPr>
          <w:ilvl w:val="0"/>
          <w:numId w:val="1"/>
        </w:numPr>
      </w:pPr>
      <w:r>
        <w:t xml:space="preserve">List of all </w:t>
      </w:r>
      <w:r w:rsidR="00E041F1">
        <w:t>NASDAQ</w:t>
      </w:r>
      <w:r>
        <w:t xml:space="preserve"> companies’ historical data combined in one </w:t>
      </w:r>
      <w:r w:rsidR="00E041F1">
        <w:t>CSV</w:t>
      </w:r>
      <w:r>
        <w:t xml:space="preserve"> sheet</w:t>
      </w:r>
    </w:p>
    <w:p w14:paraId="374AB413" w14:textId="66A856C3" w:rsidR="00E1572D" w:rsidRPr="00E1572D" w:rsidRDefault="00E1572D" w:rsidP="00E1572D">
      <w:pPr>
        <w:pStyle w:val="ListParagraph"/>
        <w:numPr>
          <w:ilvl w:val="0"/>
          <w:numId w:val="1"/>
        </w:numPr>
      </w:pPr>
      <w:r>
        <w:t xml:space="preserve">Separate files for all Nasdaq companies’ historical data in a </w:t>
      </w:r>
      <w:r w:rsidR="00E041F1">
        <w:t>CSV</w:t>
      </w:r>
      <w:r>
        <w:t xml:space="preserve"> sheet</w:t>
      </w:r>
    </w:p>
    <w:sectPr w:rsidR="00E1572D" w:rsidRPr="00E15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D42B3"/>
    <w:multiLevelType w:val="hybridMultilevel"/>
    <w:tmpl w:val="53F4522E"/>
    <w:lvl w:ilvl="0" w:tplc="D21026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tjAzMzKyNDA1NLNU0lEKTi0uzszPAykwrAUARz9kXCwAAAA="/>
  </w:docVars>
  <w:rsids>
    <w:rsidRoot w:val="009F58DB"/>
    <w:rsid w:val="00090194"/>
    <w:rsid w:val="000F5D9E"/>
    <w:rsid w:val="005858FF"/>
    <w:rsid w:val="0065120A"/>
    <w:rsid w:val="009F58DB"/>
    <w:rsid w:val="00A65DD7"/>
    <w:rsid w:val="00BA08C5"/>
    <w:rsid w:val="00D32A4A"/>
    <w:rsid w:val="00E041F1"/>
    <w:rsid w:val="00E1572D"/>
    <w:rsid w:val="00E3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10077"/>
  <w15:chartTrackingRefBased/>
  <w15:docId w15:val="{E35C78CA-5979-4E21-93C7-F11018146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7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hahwan</dc:creator>
  <cp:keywords/>
  <dc:description/>
  <cp:lastModifiedBy>Mahmoud Shahwan</cp:lastModifiedBy>
  <cp:revision>12</cp:revision>
  <dcterms:created xsi:type="dcterms:W3CDTF">2021-05-12T20:02:00Z</dcterms:created>
  <dcterms:modified xsi:type="dcterms:W3CDTF">2021-05-24T14:12:00Z</dcterms:modified>
</cp:coreProperties>
</file>